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ปรเมษฐ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avasacascsacsavasvassacascas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ปรเมษฐปรเมษฐปรเมษฐปรเมษฐ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sacasasvasaswqwqdwdavsvsasasa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ascascsavsavsav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3T09:14:23Z</dcterms:created>
  <dcterms:modified xsi:type="dcterms:W3CDTF">2022-03-03T09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09.47 น.</vt:lpwstr>
  </property>
  <property fmtid="{D5CDD505-2E9C-101B-9397-08002B2CF9AE}" pid="3" name="subtitle">
    <vt:lpwstr/>
  </property>
</Properties>
</file>